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2C594AF" w14:textId="77777777" w:rsidR="0080223B" w:rsidRDefault="00840EB6" w:rsidP="00CB2094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BACAF54" wp14:editId="6ACF02E7">
                <wp:simplePos x="0" y="0"/>
                <wp:positionH relativeFrom="column">
                  <wp:posOffset>200025</wp:posOffset>
                </wp:positionH>
                <wp:positionV relativeFrom="paragraph">
                  <wp:posOffset>-285750</wp:posOffset>
                </wp:positionV>
                <wp:extent cx="5699760" cy="1044575"/>
                <wp:effectExtent l="0" t="0" r="0" b="31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9760" cy="1044575"/>
                          <a:chOff x="0" y="0"/>
                          <a:chExt cx="57473" cy="11684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3811" y="1238"/>
                            <a:ext cx="43662" cy="104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16E2FB" w14:textId="77777777" w:rsidR="00CB2094" w:rsidRPr="007861E8" w:rsidRDefault="00CB2094" w:rsidP="00FF23F7">
                              <w:pPr>
                                <w:jc w:val="center"/>
                                <w:rPr>
                                  <w:rFonts w:ascii="Rockwell Extra Bold" w:hAnsi="Rockwell Extra Bold"/>
                                  <w:sz w:val="36"/>
                                </w:rPr>
                              </w:pPr>
                              <w:r w:rsidRPr="007861E8">
                                <w:rPr>
                                  <w:rFonts w:ascii="Rockwell Extra Bold" w:hAnsi="Rockwell Extra Bold"/>
                                  <w:sz w:val="36"/>
                                </w:rPr>
                                <w:t>Ambridge Area Rotary Club</w:t>
                              </w:r>
                            </w:p>
                            <w:p w14:paraId="1B0E832A" w14:textId="77777777" w:rsidR="00CB2094" w:rsidRPr="007861E8" w:rsidRDefault="00CD6928" w:rsidP="00FF23F7">
                              <w:pPr>
                                <w:jc w:val="center"/>
                                <w:rPr>
                                  <w:rFonts w:ascii="Rockwell Extra Bold" w:hAnsi="Rockwell Extra Bold"/>
                                  <w:sz w:val="36"/>
                                </w:rPr>
                              </w:pPr>
                              <w:r>
                                <w:rPr>
                                  <w:rFonts w:ascii="Rockwell Extra Bold" w:hAnsi="Rockwell Extra Bold"/>
                                  <w:sz w:val="36"/>
                                </w:rPr>
                                <w:t>2020</w:t>
                              </w:r>
                              <w:r w:rsidR="00CB2094" w:rsidRPr="007861E8">
                                <w:rPr>
                                  <w:rFonts w:ascii="Rockwell Extra Bold" w:hAnsi="Rockwell Extra Bold"/>
                                  <w:sz w:val="36"/>
                                </w:rPr>
                                <w:t xml:space="preserve"> Scholarship Application</w:t>
                              </w:r>
                            </w:p>
                            <w:p w14:paraId="16CA9CC8" w14:textId="77777777" w:rsidR="00CB2094" w:rsidRDefault="00CB209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" cy="1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left:0;text-align:left;margin-left:15.75pt;margin-top:-22.5pt;width:448.8pt;height:82.25pt;z-index:251658240" coordsize="57473,116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13811;top:1238;width:43662;height:10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CB2094" w:rsidRPr="007861E8" w:rsidRDefault="00CB2094" w:rsidP="00FF23F7">
                        <w:pPr>
                          <w:jc w:val="center"/>
                          <w:rPr>
                            <w:rFonts w:ascii="Rockwell Extra Bold" w:hAnsi="Rockwell Extra Bold"/>
                            <w:sz w:val="36"/>
                          </w:rPr>
                        </w:pPr>
                        <w:r w:rsidRPr="007861E8">
                          <w:rPr>
                            <w:rFonts w:ascii="Rockwell Extra Bold" w:hAnsi="Rockwell Extra Bold"/>
                            <w:sz w:val="36"/>
                          </w:rPr>
                          <w:t>Ambridge Area Rotary Club</w:t>
                        </w:r>
                      </w:p>
                      <w:p w:rsidR="00CB2094" w:rsidRPr="007861E8" w:rsidRDefault="00CD6928" w:rsidP="00FF23F7">
                        <w:pPr>
                          <w:jc w:val="center"/>
                          <w:rPr>
                            <w:rFonts w:ascii="Rockwell Extra Bold" w:hAnsi="Rockwell Extra Bold"/>
                            <w:sz w:val="36"/>
                          </w:rPr>
                        </w:pPr>
                        <w:r>
                          <w:rPr>
                            <w:rFonts w:ascii="Rockwell Extra Bold" w:hAnsi="Rockwell Extra Bold"/>
                            <w:sz w:val="36"/>
                          </w:rPr>
                          <w:t>2020</w:t>
                        </w:r>
                        <w:r w:rsidR="00CB2094" w:rsidRPr="007861E8">
                          <w:rPr>
                            <w:rFonts w:ascii="Rockwell Extra Bold" w:hAnsi="Rockwell Extra Bold"/>
                            <w:sz w:val="36"/>
                          </w:rPr>
                          <w:t xml:space="preserve"> Scholarship Application</w:t>
                        </w:r>
                      </w:p>
                      <w:p w:rsidR="00CB2094" w:rsidRDefault="00CB2094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11239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">
                  <v:imagedata r:id="rId9" o:title=""/>
                  <v:path arrowok="t"/>
                </v:shape>
              </v:group>
            </w:pict>
          </mc:Fallback>
        </mc:AlternateContent>
      </w:r>
    </w:p>
    <w:p w14:paraId="10E5D0BF" w14:textId="77777777" w:rsidR="00CB2094" w:rsidRDefault="00CB2094" w:rsidP="00CB2094">
      <w:pPr>
        <w:pStyle w:val="NoSpacing"/>
      </w:pPr>
    </w:p>
    <w:p w14:paraId="5B85FAB0" w14:textId="77777777" w:rsidR="00FF23F7" w:rsidRDefault="00FF23F7" w:rsidP="00CB2094">
      <w:pPr>
        <w:pStyle w:val="NoSpacing"/>
      </w:pPr>
    </w:p>
    <w:p w14:paraId="3DEF20D5" w14:textId="77777777" w:rsidR="00FF23F7" w:rsidRDefault="00FF23F7" w:rsidP="00CB2094">
      <w:pPr>
        <w:pStyle w:val="NoSpacing"/>
      </w:pPr>
    </w:p>
    <w:p w14:paraId="19CB5EA0" w14:textId="77777777" w:rsidR="00FF23F7" w:rsidRDefault="00FF23F7" w:rsidP="00CB2094">
      <w:pPr>
        <w:pStyle w:val="NoSpacing"/>
      </w:pPr>
    </w:p>
    <w:p w14:paraId="29F9F266" w14:textId="77777777" w:rsidR="00FF23F7" w:rsidRDefault="00FF23F7" w:rsidP="00CB2094">
      <w:pPr>
        <w:pStyle w:val="NoSpacing"/>
      </w:pPr>
      <w:r>
        <w:t>Name: ___________________________________________________________________</w:t>
      </w:r>
    </w:p>
    <w:p w14:paraId="74D4F776" w14:textId="77777777" w:rsidR="00FF23F7" w:rsidRDefault="00FF23F7" w:rsidP="00CB2094">
      <w:pPr>
        <w:pStyle w:val="NoSpacing"/>
      </w:pPr>
    </w:p>
    <w:p w14:paraId="292663DA" w14:textId="77777777" w:rsidR="00FF23F7" w:rsidRDefault="00FF23F7" w:rsidP="00CB2094">
      <w:pPr>
        <w:pStyle w:val="NoSpacing"/>
      </w:pPr>
      <w:r>
        <w:t>Address: __________________________________________________________________</w:t>
      </w:r>
    </w:p>
    <w:p w14:paraId="40D170F2" w14:textId="77777777" w:rsidR="00FF23F7" w:rsidRDefault="00FF23F7" w:rsidP="00CB2094">
      <w:pPr>
        <w:pStyle w:val="NoSpacing"/>
      </w:pPr>
    </w:p>
    <w:p w14:paraId="3DE6CA15" w14:textId="77777777" w:rsidR="00FF23F7" w:rsidRDefault="00FF23F7" w:rsidP="00CB2094">
      <w:pPr>
        <w:pStyle w:val="NoSpacing"/>
      </w:pPr>
      <w:r>
        <w:t>Phone #: _________________________________________________________________</w:t>
      </w:r>
      <w:r w:rsidR="007861E8">
        <w:t>_</w:t>
      </w:r>
    </w:p>
    <w:p w14:paraId="59E35D1F" w14:textId="77777777" w:rsidR="00FF23F7" w:rsidRDefault="00FF23F7" w:rsidP="00CB2094">
      <w:pPr>
        <w:pStyle w:val="NoSpacing"/>
      </w:pPr>
    </w:p>
    <w:p w14:paraId="027851C5" w14:textId="77777777" w:rsidR="00FF23F7" w:rsidRDefault="00FF23F7" w:rsidP="00CB2094">
      <w:pPr>
        <w:pStyle w:val="NoSpacing"/>
      </w:pPr>
      <w:r>
        <w:t>Email: ____________________________________________________________________</w:t>
      </w:r>
      <w:r w:rsidR="007861E8">
        <w:t>_</w:t>
      </w:r>
    </w:p>
    <w:p w14:paraId="5CE5AE6F" w14:textId="77777777" w:rsidR="00FF23F7" w:rsidRDefault="00FF23F7" w:rsidP="00CB2094">
      <w:pPr>
        <w:pStyle w:val="NoSpacing"/>
      </w:pPr>
    </w:p>
    <w:p w14:paraId="7261B72F" w14:textId="77777777" w:rsidR="00FF23F7" w:rsidRDefault="00FF23F7" w:rsidP="00CB2094">
      <w:pPr>
        <w:pStyle w:val="NoSpacing"/>
      </w:pPr>
      <w:r>
        <w:t>Parent/Guardian Name(s): ____________________________________________________</w:t>
      </w:r>
    </w:p>
    <w:p w14:paraId="29BD7545" w14:textId="77777777" w:rsidR="00FF23F7" w:rsidRDefault="00FF23F7" w:rsidP="00CB2094">
      <w:pPr>
        <w:pStyle w:val="NoSpacing"/>
      </w:pPr>
    </w:p>
    <w:p w14:paraId="6448A0D2" w14:textId="77777777" w:rsidR="007861E8" w:rsidRDefault="007861E8" w:rsidP="00CB2094">
      <w:pPr>
        <w:pStyle w:val="NoSpacing"/>
      </w:pPr>
      <w:r>
        <w:t>__________________________________________________________________________</w:t>
      </w:r>
    </w:p>
    <w:p w14:paraId="514E8070" w14:textId="77777777" w:rsidR="007861E8" w:rsidRDefault="007861E8" w:rsidP="00CB2094">
      <w:pPr>
        <w:pStyle w:val="NoSpacing"/>
      </w:pPr>
    </w:p>
    <w:p w14:paraId="4BA234F5" w14:textId="77777777" w:rsidR="007861E8" w:rsidRDefault="007861E8" w:rsidP="00CB2094">
      <w:pPr>
        <w:pStyle w:val="NoSpacing"/>
      </w:pPr>
    </w:p>
    <w:p w14:paraId="28D686E7" w14:textId="77777777" w:rsidR="00FF23F7" w:rsidRDefault="00FF23F7" w:rsidP="00CB2094">
      <w:pPr>
        <w:pStyle w:val="NoSpacing"/>
      </w:pPr>
      <w:r>
        <w:t>Please check one of the following:</w:t>
      </w:r>
    </w:p>
    <w:p w14:paraId="490214F9" w14:textId="77777777" w:rsidR="00FF23F7" w:rsidRDefault="00FD35EC" w:rsidP="00CB2094">
      <w:pPr>
        <w:pStyle w:val="NoSpacing"/>
      </w:pPr>
      <w:r>
        <w:t xml:space="preserve"> </w:t>
      </w:r>
    </w:p>
    <w:p w14:paraId="6FEB721D" w14:textId="77777777" w:rsidR="00FF23F7" w:rsidRDefault="00FD35EC" w:rsidP="00CB2094">
      <w:pPr>
        <w:pStyle w:val="NoSpacing"/>
      </w:pPr>
      <w:r>
        <w:t xml:space="preserve">___      I give my permission to have my name and photo published on the Rotary website and                   </w:t>
      </w:r>
    </w:p>
    <w:p w14:paraId="3685C4B0" w14:textId="77777777" w:rsidR="00FD35EC" w:rsidRDefault="00FD35EC" w:rsidP="00CB2094">
      <w:pPr>
        <w:pStyle w:val="NoSpacing"/>
      </w:pPr>
      <w:r>
        <w:t xml:space="preserve">             other Rotary publications.</w:t>
      </w:r>
    </w:p>
    <w:p w14:paraId="44D75B0B" w14:textId="77777777" w:rsidR="00FD35EC" w:rsidRDefault="00FD35EC" w:rsidP="00CB2094">
      <w:pPr>
        <w:pStyle w:val="NoSpacing"/>
      </w:pPr>
    </w:p>
    <w:p w14:paraId="14CC9D4D" w14:textId="77777777" w:rsidR="00FD35EC" w:rsidRDefault="00FD35EC" w:rsidP="00FD35EC">
      <w:pPr>
        <w:pStyle w:val="NoSpacing"/>
      </w:pPr>
      <w:r>
        <w:t xml:space="preserve">___      I do not give my permission to have my name and photo published on the Rotary   </w:t>
      </w:r>
    </w:p>
    <w:p w14:paraId="08BB4075" w14:textId="77777777" w:rsidR="00FD35EC" w:rsidRDefault="00FD35EC" w:rsidP="00FD35EC">
      <w:pPr>
        <w:pStyle w:val="NoSpacing"/>
      </w:pPr>
      <w:r>
        <w:t xml:space="preserve">             </w:t>
      </w:r>
      <w:r w:rsidRPr="00F137C1">
        <w:rPr>
          <w:noProof/>
        </w:rPr>
        <w:t>website and other Rotary publications.</w:t>
      </w:r>
    </w:p>
    <w:p w14:paraId="12A485CC" w14:textId="77777777" w:rsidR="00FD35EC" w:rsidRDefault="00FD35EC" w:rsidP="00CB2094">
      <w:pPr>
        <w:pStyle w:val="NoSpacing"/>
      </w:pPr>
    </w:p>
    <w:p w14:paraId="4CADACEA" w14:textId="77777777" w:rsidR="007861E8" w:rsidRDefault="007861E8" w:rsidP="00CB2094">
      <w:pPr>
        <w:pStyle w:val="NoSpacing"/>
      </w:pPr>
    </w:p>
    <w:p w14:paraId="3DCF63A0" w14:textId="77777777" w:rsidR="007861E8" w:rsidRDefault="007861E8" w:rsidP="00CB2094">
      <w:pPr>
        <w:pStyle w:val="NoSpacing"/>
      </w:pPr>
    </w:p>
    <w:p w14:paraId="582DCA10" w14:textId="77777777" w:rsidR="00FD35EC" w:rsidRDefault="00FD35EC" w:rsidP="00CB2094">
      <w:pPr>
        <w:pStyle w:val="NoSpacing"/>
      </w:pPr>
      <w:r>
        <w:t>_________________________________________</w:t>
      </w:r>
    </w:p>
    <w:p w14:paraId="6FADB8F4" w14:textId="77777777" w:rsidR="00FD35EC" w:rsidRDefault="00FD35EC" w:rsidP="00CB2094">
      <w:pPr>
        <w:pStyle w:val="NoSpacing"/>
      </w:pPr>
      <w:r>
        <w:t xml:space="preserve">           </w:t>
      </w:r>
      <w:r w:rsidR="002C771D">
        <w:t xml:space="preserve">       (Signature of Applicant</w:t>
      </w:r>
      <w:r>
        <w:t>)</w:t>
      </w:r>
    </w:p>
    <w:p w14:paraId="769D4D1E" w14:textId="77777777" w:rsidR="00FF23F7" w:rsidRDefault="00FF23F7" w:rsidP="00CB2094">
      <w:pPr>
        <w:pStyle w:val="NoSpacing"/>
      </w:pPr>
    </w:p>
    <w:p w14:paraId="0BA46812" w14:textId="77777777" w:rsidR="00FD35EC" w:rsidRDefault="00FD35EC" w:rsidP="00CB2094">
      <w:pPr>
        <w:pStyle w:val="NoSpacing"/>
      </w:pPr>
    </w:p>
    <w:p w14:paraId="3D392ADE" w14:textId="77777777" w:rsidR="00956D47" w:rsidRDefault="00956D47" w:rsidP="00956D47">
      <w:pPr>
        <w:pStyle w:val="NoSpacing"/>
        <w:rPr>
          <w:b/>
        </w:rPr>
      </w:pPr>
      <w:r>
        <w:rPr>
          <w:b/>
        </w:rPr>
        <w:t>Be sure to include the following:</w:t>
      </w:r>
    </w:p>
    <w:p w14:paraId="552E668E" w14:textId="77777777" w:rsidR="00956D47" w:rsidRDefault="00956D47" w:rsidP="00956D47">
      <w:pPr>
        <w:pStyle w:val="NoSpacing"/>
        <w:rPr>
          <w:b/>
        </w:rPr>
      </w:pPr>
    </w:p>
    <w:p w14:paraId="7021429B" w14:textId="77777777" w:rsidR="00956D47" w:rsidRPr="00956D47" w:rsidRDefault="00956D47" w:rsidP="00956D47">
      <w:pPr>
        <w:pStyle w:val="NoSpacing"/>
        <w:numPr>
          <w:ilvl w:val="0"/>
          <w:numId w:val="1"/>
        </w:numPr>
      </w:pPr>
      <w:r w:rsidRPr="00956D47">
        <w:t xml:space="preserve">Copy of </w:t>
      </w:r>
      <w:r w:rsidRPr="00DB5ED3">
        <w:rPr>
          <w:noProof/>
        </w:rPr>
        <w:t>your</w:t>
      </w:r>
      <w:r w:rsidRPr="00956D47">
        <w:t xml:space="preserve"> acceptance letter.</w:t>
      </w:r>
    </w:p>
    <w:p w14:paraId="47051929" w14:textId="77777777" w:rsidR="00956D47" w:rsidRPr="00956D47" w:rsidRDefault="00956D47" w:rsidP="00956D47">
      <w:pPr>
        <w:pStyle w:val="NoSpacing"/>
        <w:numPr>
          <w:ilvl w:val="0"/>
          <w:numId w:val="1"/>
        </w:numPr>
      </w:pPr>
      <w:r w:rsidRPr="00956D47">
        <w:t xml:space="preserve">Please attach a resume which includes: school clubs, activities, honors, awards, community service projects and hours.  </w:t>
      </w:r>
      <w:r w:rsidRPr="00956D47">
        <w:rPr>
          <w:b/>
        </w:rPr>
        <w:t xml:space="preserve">SERVICE HOURS MUST </w:t>
      </w:r>
      <w:r w:rsidRPr="00DB5ED3">
        <w:rPr>
          <w:b/>
          <w:noProof/>
        </w:rPr>
        <w:t>BE INCLUDED</w:t>
      </w:r>
      <w:r w:rsidRPr="00956D47">
        <w:rPr>
          <w:b/>
        </w:rPr>
        <w:t xml:space="preserve"> WITH LIST OF PROJECTS.  SERVICE HOURS MUST HAVE </w:t>
      </w:r>
      <w:r w:rsidRPr="00DB5ED3">
        <w:rPr>
          <w:b/>
          <w:noProof/>
        </w:rPr>
        <w:t>YOUR</w:t>
      </w:r>
      <w:r w:rsidRPr="00956D47">
        <w:rPr>
          <w:b/>
        </w:rPr>
        <w:t xml:space="preserve"> “LEADER’S SIGNATURE.”</w:t>
      </w:r>
    </w:p>
    <w:p w14:paraId="29A3269E" w14:textId="77777777" w:rsidR="00956D47" w:rsidRPr="00956D47" w:rsidRDefault="00956D47" w:rsidP="00956D47">
      <w:pPr>
        <w:pStyle w:val="NoSpacing"/>
        <w:numPr>
          <w:ilvl w:val="0"/>
          <w:numId w:val="1"/>
        </w:numPr>
      </w:pPr>
      <w:r w:rsidRPr="00956D47">
        <w:t xml:space="preserve">Please submit a </w:t>
      </w:r>
      <w:r w:rsidRPr="00DB5ED3">
        <w:rPr>
          <w:noProof/>
        </w:rPr>
        <w:t>computer</w:t>
      </w:r>
      <w:r w:rsidR="00DB5ED3">
        <w:rPr>
          <w:noProof/>
        </w:rPr>
        <w:t>-</w:t>
      </w:r>
      <w:r w:rsidRPr="00DB5ED3">
        <w:rPr>
          <w:noProof/>
        </w:rPr>
        <w:t>generated</w:t>
      </w:r>
      <w:r w:rsidRPr="00956D47">
        <w:t xml:space="preserve"> essay of no more than </w:t>
      </w:r>
      <w:r w:rsidR="00DB5ED3">
        <w:rPr>
          <w:noProof/>
        </w:rPr>
        <w:t>two</w:t>
      </w:r>
      <w:r w:rsidRPr="00956D47">
        <w:t xml:space="preserve"> pages describing </w:t>
      </w:r>
      <w:r w:rsidRPr="00DB5ED3">
        <w:rPr>
          <w:noProof/>
        </w:rPr>
        <w:t>your</w:t>
      </w:r>
      <w:r w:rsidRPr="00956D47">
        <w:t xml:space="preserve"> </w:t>
      </w:r>
      <w:r w:rsidRPr="00DB5ED3">
        <w:rPr>
          <w:noProof/>
        </w:rPr>
        <w:t>personal</w:t>
      </w:r>
      <w:r w:rsidRPr="00956D47">
        <w:t xml:space="preserve"> service to the school and community and how it relates to the Rotary motto:</w:t>
      </w:r>
    </w:p>
    <w:p w14:paraId="730D4460" w14:textId="77777777" w:rsidR="00956D47" w:rsidRDefault="00956D47" w:rsidP="00956D47">
      <w:pPr>
        <w:pStyle w:val="NoSpacing"/>
        <w:rPr>
          <w:b/>
        </w:rPr>
      </w:pPr>
    </w:p>
    <w:p w14:paraId="5F0513EE" w14:textId="77777777" w:rsidR="00956D47" w:rsidRDefault="00956D47" w:rsidP="00956D47">
      <w:pPr>
        <w:pStyle w:val="NoSpacing"/>
        <w:jc w:val="center"/>
        <w:rPr>
          <w:b/>
        </w:rPr>
      </w:pPr>
      <w:r>
        <w:rPr>
          <w:b/>
        </w:rPr>
        <w:t>“SERVICE ABOVE SELF”</w:t>
      </w:r>
    </w:p>
    <w:p w14:paraId="60DA7171" w14:textId="77777777" w:rsidR="00956D47" w:rsidRDefault="00956D47" w:rsidP="00CB2094">
      <w:pPr>
        <w:pStyle w:val="NoSpacing"/>
      </w:pPr>
    </w:p>
    <w:p w14:paraId="373EF00A" w14:textId="77777777" w:rsidR="00956D47" w:rsidRPr="00956D47" w:rsidRDefault="00956D47" w:rsidP="00956D47">
      <w:pPr>
        <w:pStyle w:val="NoSpacing"/>
        <w:rPr>
          <w:b/>
        </w:rPr>
      </w:pPr>
      <w:r w:rsidRPr="00956D47">
        <w:rPr>
          <w:b/>
        </w:rPr>
        <w:t>*All parts of the application must be complete with signatures to be considered.</w:t>
      </w:r>
    </w:p>
    <w:p w14:paraId="048B905F" w14:textId="77777777" w:rsidR="00FD35EC" w:rsidRDefault="00FD35EC" w:rsidP="00CB2094">
      <w:pPr>
        <w:pStyle w:val="NoSpacing"/>
      </w:pPr>
      <w:r>
        <w:lastRenderedPageBreak/>
        <w:t>GPA</w:t>
      </w:r>
      <w:r w:rsidR="002C771D">
        <w:t xml:space="preserve"> with </w:t>
      </w:r>
      <w:r w:rsidR="002C771D" w:rsidRPr="00C00941">
        <w:rPr>
          <w:b/>
        </w:rPr>
        <w:t>signature of guidance counselor</w:t>
      </w:r>
      <w:r>
        <w:t>: _____</w:t>
      </w:r>
      <w:r w:rsidR="00C83B01">
        <w:t>________</w:t>
      </w:r>
      <w:r w:rsidR="002C771D">
        <w:t>___________</w:t>
      </w:r>
    </w:p>
    <w:p w14:paraId="792E2CBA" w14:textId="77777777" w:rsidR="00CD6928" w:rsidRDefault="00CD6928" w:rsidP="00CB2094">
      <w:pPr>
        <w:pStyle w:val="NoSpacing"/>
      </w:pPr>
      <w:r>
        <w:t xml:space="preserve">You may submit a </w:t>
      </w:r>
      <w:r w:rsidR="0030523C">
        <w:t xml:space="preserve">copy of your transcript instead. </w:t>
      </w:r>
    </w:p>
    <w:p w14:paraId="7B76DFD1" w14:textId="77777777" w:rsidR="00C83B01" w:rsidRDefault="00C83B01" w:rsidP="00CB2094">
      <w:pPr>
        <w:pStyle w:val="NoSpacing"/>
      </w:pPr>
    </w:p>
    <w:p w14:paraId="1A7545B2" w14:textId="77777777" w:rsidR="00C83B01" w:rsidRDefault="00C83B01" w:rsidP="00CB2094">
      <w:pPr>
        <w:pStyle w:val="NoSpacing"/>
      </w:pPr>
      <w:r>
        <w:t>School planning to attend: _______________________________________</w:t>
      </w:r>
    </w:p>
    <w:p w14:paraId="1FFF7F61" w14:textId="77777777" w:rsidR="00C83B01" w:rsidRDefault="00C83B01" w:rsidP="00CB2094">
      <w:pPr>
        <w:pStyle w:val="NoSpacing"/>
      </w:pPr>
    </w:p>
    <w:p w14:paraId="27C66B2E" w14:textId="77777777" w:rsidR="00C83B01" w:rsidRDefault="00C83B01" w:rsidP="00CB2094">
      <w:pPr>
        <w:pStyle w:val="NoSpacing"/>
      </w:pPr>
      <w:r>
        <w:t>Course of study: _______________________________________________</w:t>
      </w:r>
    </w:p>
    <w:p w14:paraId="020A8D5F" w14:textId="77777777" w:rsidR="00184F83" w:rsidRPr="00184F83" w:rsidRDefault="00184F83" w:rsidP="00CB2094">
      <w:pPr>
        <w:pStyle w:val="NoSpacing"/>
        <w:rPr>
          <w:b/>
        </w:rPr>
      </w:pPr>
    </w:p>
    <w:p w14:paraId="69DE17D4" w14:textId="77777777" w:rsidR="00C83B01" w:rsidRDefault="00C83B01" w:rsidP="00CB2094">
      <w:pPr>
        <w:pStyle w:val="NoSpacing"/>
      </w:pPr>
      <w:r>
        <w:t>Parent/Guardian occupation: _____________________ Gross annual salary: _______________</w:t>
      </w:r>
    </w:p>
    <w:p w14:paraId="08450134" w14:textId="77777777" w:rsidR="00C83B01" w:rsidRDefault="00C83B01" w:rsidP="00CB2094">
      <w:pPr>
        <w:pStyle w:val="NoSpacing"/>
      </w:pPr>
    </w:p>
    <w:p w14:paraId="5A4BE28F" w14:textId="77777777" w:rsidR="00C83B01" w:rsidRDefault="00C83B01" w:rsidP="00C83B01">
      <w:pPr>
        <w:pStyle w:val="NoSpacing"/>
      </w:pPr>
      <w:r>
        <w:t>Parent/Guardian occupation: _____________________ Gross annual salary: _______________</w:t>
      </w:r>
    </w:p>
    <w:p w14:paraId="2C3F6A68" w14:textId="77777777" w:rsidR="00C83B01" w:rsidRDefault="00C83B01" w:rsidP="00C83B01">
      <w:pPr>
        <w:pStyle w:val="NoSpacing"/>
      </w:pPr>
    </w:p>
    <w:p w14:paraId="17E1E52F" w14:textId="77777777" w:rsidR="00C83B01" w:rsidRDefault="00C83B01" w:rsidP="00C83B01">
      <w:pPr>
        <w:pStyle w:val="NoSpacing"/>
      </w:pPr>
      <w:r>
        <w:t>Other scholarships received: _______________________________________</w:t>
      </w:r>
    </w:p>
    <w:p w14:paraId="502207E7" w14:textId="77777777" w:rsidR="000368AC" w:rsidRDefault="000368AC" w:rsidP="00C83B01">
      <w:pPr>
        <w:pStyle w:val="NoSpacing"/>
      </w:pPr>
    </w:p>
    <w:p w14:paraId="4495FBDD" w14:textId="77777777" w:rsidR="000368AC" w:rsidRDefault="000368AC" w:rsidP="00C83B01">
      <w:pPr>
        <w:pStyle w:val="NoSpacing"/>
      </w:pPr>
      <w:r>
        <w:t xml:space="preserve">Other </w:t>
      </w:r>
      <w:r w:rsidR="00A83DCB">
        <w:t>siblings</w:t>
      </w:r>
      <w:r>
        <w:t xml:space="preserve"> attending college at the same time: _________________________________</w:t>
      </w:r>
    </w:p>
    <w:p w14:paraId="48EC2A0C" w14:textId="77777777" w:rsidR="000368AC" w:rsidRDefault="000368AC" w:rsidP="00C83B01">
      <w:pPr>
        <w:pStyle w:val="NoSpacing"/>
      </w:pPr>
    </w:p>
    <w:p w14:paraId="2715E341" w14:textId="77777777" w:rsidR="00C83B01" w:rsidRDefault="00C83B01" w:rsidP="00C83B01">
      <w:pPr>
        <w:pStyle w:val="NoSpacing"/>
      </w:pPr>
    </w:p>
    <w:p w14:paraId="0DBC06BD" w14:textId="77777777" w:rsidR="00D96DB8" w:rsidRDefault="00D96DB8" w:rsidP="00CB2094">
      <w:pPr>
        <w:pStyle w:val="NoSpacing"/>
      </w:pPr>
    </w:p>
    <w:p w14:paraId="015B3723" w14:textId="77777777" w:rsidR="00D96DB8" w:rsidRDefault="00D96DB8" w:rsidP="00CB2094">
      <w:pPr>
        <w:pStyle w:val="NoSpacing"/>
      </w:pPr>
    </w:p>
    <w:p w14:paraId="235EEF37" w14:textId="77777777" w:rsidR="00D96DB8" w:rsidRDefault="00D96DB8" w:rsidP="00CB2094">
      <w:pPr>
        <w:pStyle w:val="NoSpacing"/>
      </w:pPr>
    </w:p>
    <w:p w14:paraId="0C0BDEFC" w14:textId="77777777" w:rsidR="00D96DB8" w:rsidRDefault="00D96DB8" w:rsidP="00CB2094">
      <w:pPr>
        <w:pStyle w:val="NoSpacing"/>
      </w:pPr>
    </w:p>
    <w:p w14:paraId="3E762BE5" w14:textId="77777777" w:rsidR="00D96DB8" w:rsidRDefault="00D96DB8" w:rsidP="00CB2094">
      <w:pPr>
        <w:pStyle w:val="NoSpacing"/>
      </w:pPr>
    </w:p>
    <w:p w14:paraId="567ED72E" w14:textId="77777777" w:rsidR="00D96DB8" w:rsidRDefault="00D96DB8" w:rsidP="00CB2094">
      <w:pPr>
        <w:pStyle w:val="NoSpacing"/>
      </w:pPr>
    </w:p>
    <w:p w14:paraId="5B11DFEB" w14:textId="77777777" w:rsidR="00D96DB8" w:rsidRDefault="00D96DB8" w:rsidP="00CB2094">
      <w:pPr>
        <w:pStyle w:val="NoSpacing"/>
      </w:pPr>
    </w:p>
    <w:p w14:paraId="57C81CE7" w14:textId="77777777" w:rsidR="00956D47" w:rsidRDefault="00956D47" w:rsidP="00CB2094">
      <w:pPr>
        <w:pStyle w:val="NoSpacing"/>
      </w:pPr>
    </w:p>
    <w:p w14:paraId="33099E4A" w14:textId="77777777" w:rsidR="00956D47" w:rsidRDefault="00956D47" w:rsidP="00CB2094">
      <w:pPr>
        <w:pStyle w:val="NoSpacing"/>
      </w:pPr>
    </w:p>
    <w:p w14:paraId="130A4498" w14:textId="77777777" w:rsidR="00956D47" w:rsidRDefault="00956D47" w:rsidP="00CB2094">
      <w:pPr>
        <w:pStyle w:val="NoSpacing"/>
      </w:pPr>
    </w:p>
    <w:p w14:paraId="0BF6282E" w14:textId="77777777" w:rsidR="00956D47" w:rsidRDefault="00956D47" w:rsidP="00CB2094">
      <w:pPr>
        <w:pStyle w:val="NoSpacing"/>
      </w:pPr>
    </w:p>
    <w:p w14:paraId="7D701F95" w14:textId="77777777" w:rsidR="00956D47" w:rsidRDefault="00956D47" w:rsidP="00CB2094">
      <w:pPr>
        <w:pStyle w:val="NoSpacing"/>
      </w:pPr>
    </w:p>
    <w:p w14:paraId="5178A425" w14:textId="77777777" w:rsidR="00956D47" w:rsidRDefault="00956D47" w:rsidP="00CB2094">
      <w:pPr>
        <w:pStyle w:val="NoSpacing"/>
      </w:pPr>
    </w:p>
    <w:p w14:paraId="1C3DF397" w14:textId="77777777" w:rsidR="00956D47" w:rsidRDefault="00956D47" w:rsidP="00CB2094">
      <w:pPr>
        <w:pStyle w:val="NoSpacing"/>
      </w:pPr>
    </w:p>
    <w:p w14:paraId="0FB69AA9" w14:textId="77777777" w:rsidR="00956D47" w:rsidRDefault="00956D47" w:rsidP="00CB2094">
      <w:pPr>
        <w:pStyle w:val="NoSpacing"/>
      </w:pPr>
    </w:p>
    <w:p w14:paraId="6B57FEB6" w14:textId="77777777" w:rsidR="00D96DB8" w:rsidRDefault="00D96DB8" w:rsidP="00CB2094">
      <w:pPr>
        <w:pStyle w:val="NoSpacing"/>
      </w:pPr>
    </w:p>
    <w:p w14:paraId="29D38A99" w14:textId="77777777" w:rsidR="00C00941" w:rsidRDefault="00C00941" w:rsidP="00956D47">
      <w:pPr>
        <w:pStyle w:val="NoSpacing"/>
      </w:pPr>
    </w:p>
    <w:p w14:paraId="3378DA70" w14:textId="77777777" w:rsidR="00C00941" w:rsidRDefault="00C00941" w:rsidP="00956D47">
      <w:pPr>
        <w:pStyle w:val="NoSpacing"/>
      </w:pPr>
    </w:p>
    <w:p w14:paraId="3E60BFC6" w14:textId="77777777" w:rsidR="00C00941" w:rsidRDefault="00C00941" w:rsidP="00956D47">
      <w:pPr>
        <w:pStyle w:val="NoSpacing"/>
      </w:pPr>
    </w:p>
    <w:p w14:paraId="20A9D48A" w14:textId="77777777" w:rsidR="00C00941" w:rsidRDefault="00C00941" w:rsidP="00956D47">
      <w:pPr>
        <w:pStyle w:val="NoSpacing"/>
      </w:pPr>
    </w:p>
    <w:p w14:paraId="2E4B8228" w14:textId="77777777" w:rsidR="00C00941" w:rsidRDefault="00C00941" w:rsidP="00956D47">
      <w:pPr>
        <w:pStyle w:val="NoSpacing"/>
      </w:pPr>
    </w:p>
    <w:p w14:paraId="21CD1213" w14:textId="77777777" w:rsidR="00C00941" w:rsidRDefault="00C00941" w:rsidP="00956D47">
      <w:pPr>
        <w:pStyle w:val="NoSpacing"/>
      </w:pPr>
    </w:p>
    <w:p w14:paraId="533B18B3" w14:textId="77777777" w:rsidR="00956D47" w:rsidRDefault="00956D47" w:rsidP="00931438">
      <w:pPr>
        <w:pStyle w:val="NoSpacing"/>
        <w:jc w:val="center"/>
      </w:pPr>
      <w:r w:rsidRPr="00C00941">
        <w:rPr>
          <w:b/>
        </w:rPr>
        <w:t>Application deadline:</w:t>
      </w:r>
      <w:r w:rsidR="003E0CBE">
        <w:t xml:space="preserve"> </w:t>
      </w:r>
      <w:r w:rsidR="009E0ECF">
        <w:t>3 PM on Friday, May 14, 2021</w:t>
      </w:r>
      <w:r w:rsidR="00F137C1" w:rsidRPr="00F137C1">
        <w:rPr>
          <w:noProof/>
        </w:rPr>
        <w:t>,</w:t>
      </w:r>
      <w:r>
        <w:t xml:space="preserve"> to </w:t>
      </w:r>
      <w:r w:rsidR="009E0ECF">
        <w:t>guidance</w:t>
      </w:r>
      <w:r w:rsidR="00CD6928">
        <w:t>. No late applications will be accepted.</w:t>
      </w:r>
    </w:p>
    <w:p w14:paraId="1D2F74E7" w14:textId="77777777" w:rsidR="00956D47" w:rsidRDefault="00956D47" w:rsidP="00956D47">
      <w:pPr>
        <w:pStyle w:val="NoSpacing"/>
      </w:pPr>
    </w:p>
    <w:p w14:paraId="40A48EA5" w14:textId="77777777" w:rsidR="00956D47" w:rsidRDefault="00956D47" w:rsidP="00956D47">
      <w:pPr>
        <w:pStyle w:val="NoSpacing"/>
      </w:pPr>
      <w:r>
        <w:t xml:space="preserve"> </w:t>
      </w:r>
    </w:p>
    <w:p w14:paraId="040129C9" w14:textId="77777777" w:rsidR="00956D47" w:rsidRDefault="00956D47">
      <w:pPr>
        <w:rPr>
          <w:szCs w:val="32"/>
        </w:rPr>
      </w:pPr>
    </w:p>
    <w:sectPr w:rsidR="00956D47" w:rsidSect="00655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F46F3"/>
    <w:multiLevelType w:val="hybridMultilevel"/>
    <w:tmpl w:val="2DE0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NotDisplayPageBoundaries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sQSR5gaGpkZmSjpKwanFxZn5eSAFZrUALU6m1SwAAAA="/>
  </w:docVars>
  <w:rsids>
    <w:rsidRoot w:val="00CB2094"/>
    <w:rsid w:val="000368AC"/>
    <w:rsid w:val="000430DF"/>
    <w:rsid w:val="00184F83"/>
    <w:rsid w:val="002C771D"/>
    <w:rsid w:val="0030523C"/>
    <w:rsid w:val="003E0CBE"/>
    <w:rsid w:val="004A3661"/>
    <w:rsid w:val="006552D4"/>
    <w:rsid w:val="006D7DAC"/>
    <w:rsid w:val="007109E7"/>
    <w:rsid w:val="00752FB3"/>
    <w:rsid w:val="00775736"/>
    <w:rsid w:val="007861E8"/>
    <w:rsid w:val="007A2C61"/>
    <w:rsid w:val="007F1CA0"/>
    <w:rsid w:val="0080223B"/>
    <w:rsid w:val="00840EB6"/>
    <w:rsid w:val="008612BC"/>
    <w:rsid w:val="00931438"/>
    <w:rsid w:val="00941636"/>
    <w:rsid w:val="00956D47"/>
    <w:rsid w:val="009E0ECF"/>
    <w:rsid w:val="009E1340"/>
    <w:rsid w:val="00A83DCB"/>
    <w:rsid w:val="00A91FE7"/>
    <w:rsid w:val="00AC51B9"/>
    <w:rsid w:val="00B3499E"/>
    <w:rsid w:val="00BC6300"/>
    <w:rsid w:val="00BD5D64"/>
    <w:rsid w:val="00C00941"/>
    <w:rsid w:val="00C83B01"/>
    <w:rsid w:val="00CB2094"/>
    <w:rsid w:val="00CD2FC6"/>
    <w:rsid w:val="00CD6928"/>
    <w:rsid w:val="00D96DB8"/>
    <w:rsid w:val="00DB5ED3"/>
    <w:rsid w:val="00EE23C0"/>
    <w:rsid w:val="00F137C1"/>
    <w:rsid w:val="00FD35EC"/>
    <w:rsid w:val="00FF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925BD"/>
  <w15:docId w15:val="{59F97DF4-D4C0-4BC1-BF9C-AF849590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209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209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2094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209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209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209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209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209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209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209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B2094"/>
    <w:rPr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B209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209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209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209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209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209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209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209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209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B209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B209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209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B209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B2094"/>
    <w:rPr>
      <w:b/>
      <w:bCs/>
    </w:rPr>
  </w:style>
  <w:style w:type="character" w:styleId="Emphasis">
    <w:name w:val="Emphasis"/>
    <w:basedOn w:val="DefaultParagraphFont"/>
    <w:uiPriority w:val="20"/>
    <w:qFormat/>
    <w:rsid w:val="00CB2094"/>
    <w:rPr>
      <w:rFonts w:asciiTheme="minorHAnsi" w:hAnsiTheme="minorHAnsi"/>
      <w:b/>
      <w:i/>
      <w:iCs/>
    </w:rPr>
  </w:style>
  <w:style w:type="paragraph" w:styleId="ListParagraph">
    <w:name w:val="List Paragraph"/>
    <w:basedOn w:val="Normal"/>
    <w:uiPriority w:val="34"/>
    <w:qFormat/>
    <w:rsid w:val="00CB209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B209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B209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2094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094"/>
    <w:rPr>
      <w:b/>
      <w:i/>
      <w:sz w:val="24"/>
    </w:rPr>
  </w:style>
  <w:style w:type="character" w:styleId="SubtleEmphasis">
    <w:name w:val="Subtle Emphasis"/>
    <w:uiPriority w:val="19"/>
    <w:qFormat/>
    <w:rsid w:val="00CB209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B209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B209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B209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B209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209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20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09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D7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92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04ef2315-a6b3-4437-9100-e77b1a813d28" xsi:nil="true"/>
    <Templates xmlns="04ef2315-a6b3-4437-9100-e77b1a813d28" xsi:nil="true"/>
    <Self_Registration_Enabled0 xmlns="04ef2315-a6b3-4437-9100-e77b1a813d28" xsi:nil="true"/>
    <Student_Groups xmlns="04ef2315-a6b3-4437-9100-e77b1a813d28">
      <UserInfo>
        <DisplayName/>
        <AccountId xsi:nil="true"/>
        <AccountType/>
      </UserInfo>
    </Student_Groups>
    <NotebookType xmlns="04ef2315-a6b3-4437-9100-e77b1a813d28" xsi:nil="true"/>
    <Students xmlns="04ef2315-a6b3-4437-9100-e77b1a813d28">
      <UserInfo>
        <DisplayName/>
        <AccountId xsi:nil="true"/>
        <AccountType/>
      </UserInfo>
    </Students>
    <AppVersion xmlns="04ef2315-a6b3-4437-9100-e77b1a813d28" xsi:nil="true"/>
    <Invited_Teachers xmlns="04ef2315-a6b3-4437-9100-e77b1a813d28" xsi:nil="true"/>
    <Invited_Students xmlns="04ef2315-a6b3-4437-9100-e77b1a813d28" xsi:nil="true"/>
    <IsNotebookLocked xmlns="04ef2315-a6b3-4437-9100-e77b1a813d28" xsi:nil="true"/>
    <DefaultSectionNames xmlns="04ef2315-a6b3-4437-9100-e77b1a813d28" xsi:nil="true"/>
    <Has_Teacher_Only_SectionGroup xmlns="04ef2315-a6b3-4437-9100-e77b1a813d28" xsi:nil="true"/>
    <FolderType xmlns="04ef2315-a6b3-4437-9100-e77b1a813d28" xsi:nil="true"/>
    <Owner xmlns="04ef2315-a6b3-4437-9100-e77b1a813d28">
      <UserInfo>
        <DisplayName/>
        <AccountId xsi:nil="true"/>
        <AccountType/>
      </UserInfo>
    </Owner>
    <Is_Collaboration_Space_Locked xmlns="04ef2315-a6b3-4437-9100-e77b1a813d28" xsi:nil="true"/>
    <Teachers xmlns="04ef2315-a6b3-4437-9100-e77b1a813d28">
      <UserInfo>
        <DisplayName/>
        <AccountId xsi:nil="true"/>
        <AccountType/>
      </UserInfo>
    </Teachers>
    <Self_Registration_Enabled xmlns="04ef2315-a6b3-4437-9100-e77b1a813d28" xsi:nil="true"/>
    <CultureName xmlns="04ef2315-a6b3-4437-9100-e77b1a813d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8CE4B27DC48E47A3CEE0B125D9308C" ma:contentTypeVersion="30" ma:contentTypeDescription="Create a new document." ma:contentTypeScope="" ma:versionID="000b1fe97f54f2a489bc6b86a50b575f">
  <xsd:schema xmlns:xsd="http://www.w3.org/2001/XMLSchema" xmlns:xs="http://www.w3.org/2001/XMLSchema" xmlns:p="http://schemas.microsoft.com/office/2006/metadata/properties" xmlns:ns3="e8a64a30-7530-4806-8f15-f8d01d5d83d6" xmlns:ns4="04ef2315-a6b3-4437-9100-e77b1a813d28" targetNamespace="http://schemas.microsoft.com/office/2006/metadata/properties" ma:root="true" ma:fieldsID="54dab573a3eb4676ac1cc91959c8a7be" ns3:_="" ns4:_="">
    <xsd:import namespace="e8a64a30-7530-4806-8f15-f8d01d5d83d6"/>
    <xsd:import namespace="04ef2315-a6b3-4437-9100-e77b1a813d2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Templates" minOccurs="0"/>
                <xsd:element ref="ns4:CultureName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TeamsChannelId" minOccurs="0"/>
                <xsd:element ref="ns4:IsNotebookLocked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4a30-7530-4806-8f15-f8d01d5d83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ef2315-a6b3-4437-9100-e77b1a813d28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Self_Registration_Enabled0" ma:index="2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DE5B42-E9B5-455E-B774-0CA0E85E48E2}">
  <ds:schemaRefs>
    <ds:schemaRef ds:uri="http://schemas.microsoft.com/office/2006/metadata/properties"/>
    <ds:schemaRef ds:uri="http://schemas.openxmlformats.org/package/2006/metadata/core-properties"/>
    <ds:schemaRef ds:uri="04ef2315-a6b3-4437-9100-e77b1a813d28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e8a64a30-7530-4806-8f15-f8d01d5d83d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451E6ED-EA49-4A3A-A6FD-7BC419138C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C0C2D6-3E0D-4DD8-B37F-C3B778394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64a30-7530-4806-8f15-f8d01d5d83d6"/>
    <ds:schemaRef ds:uri="04ef2315-a6b3-4437-9100-e77b1a813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4</Words>
  <Characters>184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bridge Area School District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</dc:creator>
  <cp:lastModifiedBy>Noel Santini</cp:lastModifiedBy>
  <cp:revision>2</cp:revision>
  <cp:lastPrinted>2019-03-07T12:44:00Z</cp:lastPrinted>
  <dcterms:created xsi:type="dcterms:W3CDTF">2021-05-06T18:28:00Z</dcterms:created>
  <dcterms:modified xsi:type="dcterms:W3CDTF">2021-05-0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8CE4B27DC48E47A3CEE0B125D9308C</vt:lpwstr>
  </property>
</Properties>
</file>